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78FE0" w14:textId="64499443" w:rsidR="000C652A" w:rsidRDefault="00AE2E94" w:rsidP="000C652A">
      <w:pPr>
        <w:pStyle w:val="Titre1"/>
        <w:spacing w:before="100"/>
        <w:ind w:left="0"/>
        <w:rPr>
          <w:color w:val="1EB8D2"/>
        </w:rPr>
      </w:pPr>
      <w:r>
        <w:rPr>
          <w:noProof/>
          <w:color w:val="1EB8D2"/>
          <w:lang w:val="fr-FR" w:eastAsia="fr-FR" w:bidi="ar-SA"/>
        </w:rPr>
        <mc:AlternateContent>
          <mc:Choice Requires="wps">
            <w:drawing>
              <wp:anchor distT="0" distB="0" distL="114300" distR="114300" simplePos="0" relativeHeight="251677696" behindDoc="0" locked="0" layoutInCell="1" allowOverlap="1" wp14:anchorId="737F9E80" wp14:editId="20FA0317">
                <wp:simplePos x="0" y="0"/>
                <wp:positionH relativeFrom="column">
                  <wp:posOffset>3619500</wp:posOffset>
                </wp:positionH>
                <wp:positionV relativeFrom="paragraph">
                  <wp:posOffset>-590550</wp:posOffset>
                </wp:positionV>
                <wp:extent cx="2733675" cy="1133475"/>
                <wp:effectExtent l="0" t="0" r="0" b="0"/>
                <wp:wrapNone/>
                <wp:docPr id="24" name="Zone de texte 24"/>
                <wp:cNvGraphicFramePr/>
                <a:graphic xmlns:a="http://schemas.openxmlformats.org/drawingml/2006/main">
                  <a:graphicData uri="http://schemas.microsoft.com/office/word/2010/wordprocessingShape">
                    <wps:wsp>
                      <wps:cNvSpPr txBox="1"/>
                      <wps:spPr>
                        <a:xfrm>
                          <a:off x="0" y="0"/>
                          <a:ext cx="2733675" cy="1133475"/>
                        </a:xfrm>
                        <a:prstGeom prst="rect">
                          <a:avLst/>
                        </a:prstGeom>
                        <a:noFill/>
                        <a:ln w="6350">
                          <a:noFill/>
                        </a:ln>
                      </wps:spPr>
                      <wps:txbx>
                        <w:txbxContent>
                          <w:p w14:paraId="42BF344D" w14:textId="6A823897" w:rsidR="00AE2E94" w:rsidRDefault="00AE2E94" w:rsidP="00AE2E94">
                            <w:pPr>
                              <w:jc w:val="right"/>
                            </w:pPr>
                            <w:r>
                              <w:rPr>
                                <w:noProof/>
                                <w:lang w:val="fr-FR" w:eastAsia="fr-FR" w:bidi="ar-SA"/>
                              </w:rPr>
                              <w:drawing>
                                <wp:inline distT="0" distB="0" distL="0" distR="0" wp14:anchorId="20C1F59D" wp14:editId="2DBC6A7C">
                                  <wp:extent cx="2505634" cy="990600"/>
                                  <wp:effectExtent l="0" t="0" r="9525" b="0"/>
                                  <wp:docPr id="25" name="Image 25"/>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40408" cy="10043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7F9E80" id="_x0000_t202" coordsize="21600,21600" o:spt="202" path="m,l,21600r21600,l21600,xe">
                <v:stroke joinstyle="miter"/>
                <v:path gradientshapeok="t" o:connecttype="rect"/>
              </v:shapetype>
              <v:shape id="Zone de texte 24" o:spid="_x0000_s1026" type="#_x0000_t202" style="position:absolute;margin-left:285pt;margin-top:-46.5pt;width:215.25pt;height:89.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" filled="f" stroked="f" strokeweight=".5pt">
                <v:textbox>
                  <w:txbxContent>
                    <w:p w14:paraId="42BF344D" w14:textId="6A823897" w:rsidR="00AE2E94" w:rsidRDefault="00AE2E94" w:rsidP="00AE2E94">
                      <w:pPr>
                        <w:jc w:val="right"/>
                      </w:pPr>
                      <w:r>
                        <w:rPr>
                          <w:noProof/>
                          <w:lang w:val="fr-FR" w:eastAsia="fr-FR" w:bidi="ar-SA"/>
                        </w:rPr>
                        <w:drawing>
                          <wp:inline distT="0" distB="0" distL="0" distR="0" wp14:anchorId="20C1F59D" wp14:editId="2DBC6A7C">
                            <wp:extent cx="2505634" cy="990600"/>
                            <wp:effectExtent l="0" t="0" r="9525" b="0"/>
                            <wp:docPr id="25" name="Image 25"/>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40408" cy="1004348"/>
                                    </a:xfrm>
                                    <a:prstGeom prst="rect">
                                      <a:avLst/>
                                    </a:prstGeom>
                                  </pic:spPr>
                                </pic:pic>
                              </a:graphicData>
                            </a:graphic>
                          </wp:inline>
                        </w:drawing>
                      </w:r>
                    </w:p>
                  </w:txbxContent>
                </v:textbox>
              </v:shape>
            </w:pict>
          </mc:Fallback>
        </mc:AlternateContent>
      </w:r>
      <w:r w:rsidR="00971159">
        <w:rPr>
          <w:noProof/>
          <w:color w:val="1EB8D2"/>
          <w:lang w:val="fr-FR" w:eastAsia="fr-FR" w:bidi="ar-SA"/>
        </w:rPr>
        <w:drawing>
          <wp:anchor distT="0" distB="0" distL="114300" distR="114300" simplePos="0" relativeHeight="251657215" behindDoc="1" locked="0" layoutInCell="1" allowOverlap="1" wp14:anchorId="188C3AC3" wp14:editId="3E0BBED9">
            <wp:simplePos x="0" y="0"/>
            <wp:positionH relativeFrom="column">
              <wp:posOffset>-1610360</wp:posOffset>
            </wp:positionH>
            <wp:positionV relativeFrom="page">
              <wp:posOffset>-1463040</wp:posOffset>
            </wp:positionV>
            <wp:extent cx="8820150" cy="4958715"/>
            <wp:effectExtent l="0" t="0" r="0" b="0"/>
            <wp:wrapNone/>
            <wp:docPr id="6" name="Picture 6" descr="A person in a blue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ttyImages-823447844 curved.jpg"/>
                    <pic:cNvPicPr/>
                  </pic:nvPicPr>
                  <pic:blipFill>
                    <a:blip r:embed="rId9">
                      <a:extLst>
                        <a:ext uri="{28A0092B-C50C-407E-A947-70E740481C1C}">
                          <a14:useLocalDpi xmlns:a14="http://schemas.microsoft.com/office/drawing/2010/main" val="0"/>
                        </a:ext>
                      </a:extLst>
                    </a:blip>
                    <a:stretch>
                      <a:fillRect/>
                    </a:stretch>
                  </pic:blipFill>
                  <pic:spPr>
                    <a:xfrm>
                      <a:off x="0" y="0"/>
                      <a:ext cx="8820150" cy="4958715"/>
                    </a:xfrm>
                    <a:prstGeom prst="rect">
                      <a:avLst/>
                    </a:prstGeom>
                  </pic:spPr>
                </pic:pic>
              </a:graphicData>
            </a:graphic>
            <wp14:sizeRelH relativeFrom="page">
              <wp14:pctWidth>0</wp14:pctWidth>
            </wp14:sizeRelH>
            <wp14:sizeRelV relativeFrom="page">
              <wp14:pctHeight>0</wp14:pctHeight>
            </wp14:sizeRelV>
          </wp:anchor>
        </w:drawing>
      </w:r>
    </w:p>
    <w:p w14:paraId="5B6AB9C5" w14:textId="439387FE" w:rsidR="00971159" w:rsidRDefault="00971159" w:rsidP="00971159">
      <w:pPr>
        <w:pStyle w:val="Titre1"/>
        <w:spacing w:before="100"/>
        <w:ind w:left="0"/>
        <w:rPr>
          <w:color w:val="1EB8D2"/>
        </w:rPr>
      </w:pPr>
    </w:p>
    <w:p w14:paraId="5044C4AD" w14:textId="46F195C9" w:rsidR="000C652A" w:rsidRDefault="000C652A" w:rsidP="002C489B">
      <w:pPr>
        <w:ind w:left="-709" w:right="-619"/>
        <w:rPr>
          <w:noProof/>
          <w:lang w:val="fr-FR" w:eastAsia="fr-FR" w:bidi="ar-SA"/>
        </w:rPr>
      </w:pPr>
    </w:p>
    <w:p w14:paraId="406442D5" w14:textId="4218A7FE" w:rsidR="000C652A" w:rsidRDefault="00FA0932" w:rsidP="002C489B">
      <w:pPr>
        <w:ind w:left="-709" w:right="-619"/>
        <w:rPr>
          <w:noProof/>
          <w:lang w:val="fr-FR" w:eastAsia="fr-FR" w:bidi="ar-SA"/>
        </w:rPr>
      </w:pPr>
      <w:r>
        <w:rPr>
          <w:noProof/>
          <w:color w:val="1EB8D2"/>
          <w:lang w:val="fr-FR" w:eastAsia="fr-FR" w:bidi="ar-SA"/>
        </w:rPr>
        <mc:AlternateContent>
          <mc:Choice Requires="wps">
            <w:drawing>
              <wp:anchor distT="0" distB="0" distL="114300" distR="114300" simplePos="0" relativeHeight="251674624" behindDoc="0" locked="0" layoutInCell="1" allowOverlap="1" wp14:anchorId="1341D96B" wp14:editId="16B5C2AA">
                <wp:simplePos x="0" y="0"/>
                <wp:positionH relativeFrom="column">
                  <wp:posOffset>-523875</wp:posOffset>
                </wp:positionH>
                <wp:positionV relativeFrom="paragraph">
                  <wp:posOffset>144780</wp:posOffset>
                </wp:positionV>
                <wp:extent cx="3552825" cy="838200"/>
                <wp:effectExtent l="0" t="0" r="0" b="0"/>
                <wp:wrapNone/>
                <wp:docPr id="21" name="Zone de texte 21"/>
                <wp:cNvGraphicFramePr/>
                <a:graphic xmlns:a="http://schemas.openxmlformats.org/drawingml/2006/main">
                  <a:graphicData uri="http://schemas.microsoft.com/office/word/2010/wordprocessingShape">
                    <wps:wsp>
                      <wps:cNvSpPr txBox="1"/>
                      <wps:spPr>
                        <a:xfrm>
                          <a:off x="0" y="0"/>
                          <a:ext cx="3552825" cy="838200"/>
                        </a:xfrm>
                        <a:prstGeom prst="rect">
                          <a:avLst/>
                        </a:prstGeom>
                        <a:noFill/>
                        <a:ln w="6350">
                          <a:noFill/>
                        </a:ln>
                      </wps:spPr>
                      <wps:txbx>
                        <w:txbxContent>
                          <w:p w14:paraId="16EF6947" w14:textId="77777777" w:rsidR="000C652A" w:rsidRDefault="000C652A" w:rsidP="00A0786E">
                            <w:pPr>
                              <w:rPr>
                                <w:color w:val="FFFFFF" w:themeColor="background1"/>
                                <w:sz w:val="40"/>
                                <w:szCs w:val="36"/>
                              </w:rPr>
                            </w:pPr>
                            <w:r w:rsidRPr="000C652A">
                              <w:rPr>
                                <w:color w:val="FFFFFF" w:themeColor="background1"/>
                                <w:sz w:val="40"/>
                                <w:szCs w:val="36"/>
                              </w:rPr>
                              <w:t xml:space="preserve">Flexible &amp; Wearable Electronics </w:t>
                            </w:r>
                          </w:p>
                          <w:p w14:paraId="5BF384C6" w14:textId="6844153B" w:rsidR="000C652A" w:rsidRPr="00FA0932" w:rsidRDefault="000C652A" w:rsidP="00A0786E">
                            <w:pPr>
                              <w:rPr>
                                <w:color w:val="FFFFFF" w:themeColor="background1"/>
                              </w:rPr>
                            </w:pPr>
                            <w:r w:rsidRPr="00FA0932">
                              <w:rPr>
                                <w:color w:val="FFFFFF" w:themeColor="background1"/>
                                <w:sz w:val="40"/>
                                <w:szCs w:val="36"/>
                              </w:rPr>
                              <w:t>Application Experi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41D96B" id="Zone de texte 21" o:spid="_x0000_s1027" type="#_x0000_t202" style="position:absolute;left:0;text-align:left;margin-left:-41.25pt;margin-top:11.4pt;width:279.75pt;height:6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" filled="f" stroked="f" strokeweight=".5pt">
                <v:textbox>
                  <w:txbxContent>
                    <w:p w14:paraId="16EF6947" w14:textId="77777777" w:rsidR="000C652A" w:rsidRDefault="000C652A" w:rsidP="00A0786E">
                      <w:pPr>
                        <w:rPr>
                          <w:color w:val="FFFFFF" w:themeColor="background1"/>
                          <w:sz w:val="40"/>
                          <w:szCs w:val="36"/>
                        </w:rPr>
                      </w:pPr>
                      <w:r w:rsidRPr="000C652A">
                        <w:rPr>
                          <w:color w:val="FFFFFF" w:themeColor="background1"/>
                          <w:sz w:val="40"/>
                          <w:szCs w:val="36"/>
                        </w:rPr>
                        <w:t xml:space="preserve">Flexible &amp; Wearable Electronics </w:t>
                      </w:r>
                    </w:p>
                    <w:p w14:paraId="5BF384C6" w14:textId="6844153B" w:rsidR="000C652A" w:rsidRPr="00FA0932" w:rsidRDefault="000C652A" w:rsidP="00A0786E">
                      <w:pPr>
                        <w:rPr>
                          <w:color w:val="FFFFFF" w:themeColor="background1"/>
                        </w:rPr>
                      </w:pPr>
                      <w:r w:rsidRPr="00FA0932">
                        <w:rPr>
                          <w:color w:val="FFFFFF" w:themeColor="background1"/>
                          <w:sz w:val="40"/>
                          <w:szCs w:val="36"/>
                        </w:rPr>
                        <w:t>Application Experiments</w:t>
                      </w:r>
                    </w:p>
                  </w:txbxContent>
                </v:textbox>
              </v:shape>
            </w:pict>
          </mc:Fallback>
        </mc:AlternateContent>
      </w:r>
    </w:p>
    <w:p w14:paraId="01295260" w14:textId="26422626" w:rsidR="000C652A" w:rsidRDefault="000C652A" w:rsidP="000C652A">
      <w:pPr>
        <w:pStyle w:val="Titre1"/>
        <w:spacing w:before="100"/>
        <w:ind w:left="-709" w:right="-619"/>
        <w:rPr>
          <w:color w:val="933948"/>
          <w:lang w:val="fr-FR"/>
        </w:rPr>
      </w:pPr>
    </w:p>
    <w:p w14:paraId="11C93307" w14:textId="6FC2A93F" w:rsidR="000C652A" w:rsidRDefault="00585852" w:rsidP="000C652A">
      <w:pPr>
        <w:pStyle w:val="Titre1"/>
        <w:spacing w:before="100"/>
        <w:ind w:left="-709" w:right="-619"/>
        <w:rPr>
          <w:color w:val="933948"/>
          <w:lang w:val="fr-FR"/>
        </w:rPr>
      </w:pPr>
      <w:r>
        <w:rPr>
          <w:noProof/>
          <w:lang w:val="fr-FR" w:eastAsia="fr-FR" w:bidi="ar-SA"/>
        </w:rPr>
        <mc:AlternateContent>
          <mc:Choice Requires="wps">
            <w:drawing>
              <wp:anchor distT="0" distB="0" distL="114300" distR="114300" simplePos="0" relativeHeight="251663360" behindDoc="0" locked="0" layoutInCell="1" allowOverlap="1" wp14:anchorId="68B6DF94" wp14:editId="56C6B9FC">
                <wp:simplePos x="0" y="0"/>
                <wp:positionH relativeFrom="column">
                  <wp:posOffset>-485775</wp:posOffset>
                </wp:positionH>
                <wp:positionV relativeFrom="page">
                  <wp:posOffset>2419350</wp:posOffset>
                </wp:positionV>
                <wp:extent cx="4333875" cy="2299335"/>
                <wp:effectExtent l="0" t="0" r="0" b="5715"/>
                <wp:wrapNone/>
                <wp:docPr id="5" name="Text Box 5"/>
                <wp:cNvGraphicFramePr/>
                <a:graphic xmlns:a="http://schemas.openxmlformats.org/drawingml/2006/main">
                  <a:graphicData uri="http://schemas.microsoft.com/office/word/2010/wordprocessingShape">
                    <wps:wsp>
                      <wps:cNvSpPr txBox="1"/>
                      <wps:spPr>
                        <a:xfrm>
                          <a:off x="0" y="0"/>
                          <a:ext cx="4333875" cy="2299335"/>
                        </a:xfrm>
                        <a:prstGeom prst="rect">
                          <a:avLst/>
                        </a:prstGeom>
                        <a:noFill/>
                        <a:ln w="6350">
                          <a:noFill/>
                        </a:ln>
                      </wps:spPr>
                      <wps:txbx>
                        <w:txbxContent>
                          <w:p w14:paraId="04996310" w14:textId="77777777" w:rsidR="0039417C" w:rsidRDefault="0039417C" w:rsidP="00971159">
                            <w:pPr>
                              <w:pStyle w:val="Titre1"/>
                              <w:spacing w:before="100" w:line="276" w:lineRule="auto"/>
                              <w:ind w:left="0"/>
                              <w:rPr>
                                <w:color w:val="FFFFFF" w:themeColor="background1"/>
                              </w:rPr>
                            </w:pPr>
                            <w:r w:rsidRPr="0039417C">
                              <w:rPr>
                                <w:noProof/>
                                <w:color w:val="FFFFFF" w:themeColor="background1"/>
                                <w:lang w:val="fr-FR" w:eastAsia="fr-FR" w:bidi="ar-SA"/>
                              </w:rPr>
                              <w:drawing>
                                <wp:inline distT="0" distB="0" distL="0" distR="0" wp14:anchorId="39572F83" wp14:editId="42FCD3B9">
                                  <wp:extent cx="561975" cy="561975"/>
                                  <wp:effectExtent l="0" t="0" r="9525" b="9525"/>
                                  <wp:docPr id="8" name="Imagem 3">
                                    <a:extLst xmlns:a="http://schemas.openxmlformats.org/drawingml/2006/main">
                                      <a:ext uri="{FF2B5EF4-FFF2-40B4-BE49-F238E27FC236}">
                                        <a16:creationId xmlns:a16="http://schemas.microsoft.com/office/drawing/2014/main" id="{A3666D24-5F13-4C4D-829D-70A9ED77B5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A3666D24-5F13-4C4D-829D-70A9ED77B521}"/>
                                              </a:ext>
                                            </a:extLst>
                                          </pic:cNvPr>
                                          <pic:cNvPicPr>
                                            <a:picLocks noChangeAspect="1"/>
                                          </pic:cNvPicPr>
                                        </pic:nvPicPr>
                                        <pic:blipFill>
                                          <a:blip r:embed="rId10"/>
                                          <a:stretch>
                                            <a:fillRect/>
                                          </a:stretch>
                                        </pic:blipFill>
                                        <pic:spPr>
                                          <a:xfrm>
                                            <a:off x="0" y="0"/>
                                            <a:ext cx="562238" cy="562238"/>
                                          </a:xfrm>
                                          <a:prstGeom prst="rect">
                                            <a:avLst/>
                                          </a:prstGeom>
                                        </pic:spPr>
                                      </pic:pic>
                                    </a:graphicData>
                                  </a:graphic>
                                </wp:inline>
                              </w:drawing>
                            </w:r>
                          </w:p>
                          <w:p w14:paraId="225CC3F7" w14:textId="69EBD15F" w:rsidR="00971159" w:rsidRPr="00585852" w:rsidRDefault="00585852" w:rsidP="00FC09B2">
                            <w:pPr>
                              <w:jc w:val="both"/>
                              <w:rPr>
                                <w:color w:val="FFFFFF" w:themeColor="background1"/>
                              </w:rPr>
                            </w:pPr>
                            <w:r w:rsidRPr="00585852">
                              <w:rPr>
                                <w:color w:val="FFFFFF" w:themeColor="background1"/>
                              </w:rPr>
                              <w:t>ARPE is a small family business founded in 1991 that designs, manufactures, cuts, sews and stamps in Barcelona customized microfiber products for the promotional products sector, cultural sector, optics and optometry, automotive, gymnasiums and collectives. Since its foundation, the company has maintained its own production Km0, capacity for innovation and development of new products, as well as its growing commitment to sustainability and the circular economy.</w:t>
                            </w:r>
                          </w:p>
                          <w:p w14:paraId="16CC2812" w14:textId="77777777" w:rsidR="00585852" w:rsidRPr="00585852" w:rsidRDefault="00585852" w:rsidP="00971159">
                            <w:pPr>
                              <w:rPr>
                                <w:color w:val="FFFFFF" w:themeColor="background1"/>
                              </w:rPr>
                            </w:pPr>
                          </w:p>
                          <w:p w14:paraId="54D1CE1E" w14:textId="739ED45D" w:rsidR="00971159" w:rsidRPr="00971159" w:rsidRDefault="0039417C" w:rsidP="0039417C">
                            <w:pPr>
                              <w:rPr>
                                <w:b/>
                                <w:bCs/>
                                <w:color w:val="FFFFFF" w:themeColor="background1"/>
                              </w:rPr>
                            </w:pPr>
                            <w:r>
                              <w:rPr>
                                <w:b/>
                                <w:bCs/>
                                <w:color w:val="FFFFFF" w:themeColor="background1"/>
                              </w:rPr>
                              <w:t>www.</w:t>
                            </w:r>
                            <w:r w:rsidRPr="0039417C">
                              <w:rPr>
                                <w:b/>
                                <w:bCs/>
                                <w:color w:val="FFFFFF" w:themeColor="background1"/>
                              </w:rPr>
                              <w:t>arp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B6DF94" id="Text Box 5" o:spid="_x0000_s1028" type="#_x0000_t202" style="position:absolute;left:0;text-align:left;margin-left:-38.25pt;margin-top:190.5pt;width:341.25pt;height:18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" filled="f" stroked="f" strokeweight=".5pt">
                <v:textbox>
                  <w:txbxContent>
                    <w:p w14:paraId="04996310" w14:textId="77777777" w:rsidR="0039417C" w:rsidRDefault="0039417C" w:rsidP="00971159">
                      <w:pPr>
                        <w:pStyle w:val="Ttulo1"/>
                        <w:spacing w:before="100" w:line="276" w:lineRule="auto"/>
                        <w:ind w:left="0"/>
                        <w:rPr>
                          <w:color w:val="FFFFFF" w:themeColor="background1"/>
                        </w:rPr>
                      </w:pPr>
                      <w:r w:rsidRPr="0039417C">
                        <w:rPr>
                          <w:noProof/>
                          <w:color w:val="FFFFFF" w:themeColor="background1"/>
                        </w:rPr>
                        <w:drawing>
                          <wp:inline distT="0" distB="0" distL="0" distR="0" wp14:anchorId="39572F83" wp14:editId="42FCD3B9">
                            <wp:extent cx="561975" cy="561975"/>
                            <wp:effectExtent l="0" t="0" r="9525" b="9525"/>
                            <wp:docPr id="8" name="Imagem 3">
                              <a:extLst xmlns:a="http://schemas.openxmlformats.org/drawingml/2006/main">
                                <a:ext uri="{FF2B5EF4-FFF2-40B4-BE49-F238E27FC236}">
                                  <a16:creationId xmlns:a16="http://schemas.microsoft.com/office/drawing/2014/main" id="{A3666D24-5F13-4C4D-829D-70A9ED77B5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A3666D24-5F13-4C4D-829D-70A9ED77B521}"/>
                                        </a:ext>
                                      </a:extLst>
                                    </pic:cNvPr>
                                    <pic:cNvPicPr>
                                      <a:picLocks noChangeAspect="1"/>
                                    </pic:cNvPicPr>
                                  </pic:nvPicPr>
                                  <pic:blipFill>
                                    <a:blip r:embed="rId11"/>
                                    <a:stretch>
                                      <a:fillRect/>
                                    </a:stretch>
                                  </pic:blipFill>
                                  <pic:spPr>
                                    <a:xfrm>
                                      <a:off x="0" y="0"/>
                                      <a:ext cx="562238" cy="562238"/>
                                    </a:xfrm>
                                    <a:prstGeom prst="rect">
                                      <a:avLst/>
                                    </a:prstGeom>
                                  </pic:spPr>
                                </pic:pic>
                              </a:graphicData>
                            </a:graphic>
                          </wp:inline>
                        </w:drawing>
                      </w:r>
                    </w:p>
                    <w:p w14:paraId="225CC3F7" w14:textId="69EBD15F" w:rsidR="00971159" w:rsidRPr="00585852" w:rsidRDefault="00585852" w:rsidP="00FC09B2">
                      <w:pPr>
                        <w:jc w:val="both"/>
                        <w:rPr>
                          <w:color w:val="FFFFFF" w:themeColor="background1"/>
                        </w:rPr>
                      </w:pPr>
                      <w:r w:rsidRPr="00585852">
                        <w:rPr>
                          <w:color w:val="FFFFFF" w:themeColor="background1"/>
                        </w:rPr>
                        <w:t>ARPE is a small family business founded in 1991 that designs, manufactures, cuts, sews and stamps in Barcelona customized microfiber products for the promotional products sector, cultural sector, optics and optometry, automotive, gymnasiums and collectives. Since its foundation, the company has maintained its own production Km0, capacity for innovation and development of new products, as well as its growing commitment to sustainability and the circular economy.</w:t>
                      </w:r>
                    </w:p>
                    <w:p w14:paraId="16CC2812" w14:textId="77777777" w:rsidR="00585852" w:rsidRPr="00585852" w:rsidRDefault="00585852" w:rsidP="00971159">
                      <w:pPr>
                        <w:rPr>
                          <w:color w:val="FFFFFF" w:themeColor="background1"/>
                        </w:rPr>
                      </w:pPr>
                    </w:p>
                    <w:p w14:paraId="54D1CE1E" w14:textId="739ED45D" w:rsidR="00971159" w:rsidRPr="00971159" w:rsidRDefault="0039417C" w:rsidP="0039417C">
                      <w:pPr>
                        <w:rPr>
                          <w:b/>
                          <w:bCs/>
                          <w:color w:val="FFFFFF" w:themeColor="background1"/>
                        </w:rPr>
                      </w:pPr>
                      <w:r>
                        <w:rPr>
                          <w:b/>
                          <w:bCs/>
                          <w:color w:val="FFFFFF" w:themeColor="background1"/>
                        </w:rPr>
                        <w:t>www.</w:t>
                      </w:r>
                      <w:r w:rsidRPr="0039417C">
                        <w:rPr>
                          <w:b/>
                          <w:bCs/>
                          <w:color w:val="FFFFFF" w:themeColor="background1"/>
                        </w:rPr>
                        <w:t>arpe.es</w:t>
                      </w:r>
                    </w:p>
                  </w:txbxContent>
                </v:textbox>
                <w10:wrap anchory="page"/>
              </v:shape>
            </w:pict>
          </mc:Fallback>
        </mc:AlternateContent>
      </w:r>
      <w:r w:rsidR="00315462">
        <w:rPr>
          <w:noProof/>
          <w:color w:val="1EB8D2"/>
          <w:lang w:val="fr-FR" w:eastAsia="fr-FR" w:bidi="ar-SA"/>
        </w:rPr>
        <mc:AlternateContent>
          <mc:Choice Requires="wps">
            <w:drawing>
              <wp:anchor distT="0" distB="0" distL="114300" distR="114300" simplePos="0" relativeHeight="251660288" behindDoc="0" locked="0" layoutInCell="1" allowOverlap="1" wp14:anchorId="68B95571" wp14:editId="1D644DF6">
                <wp:simplePos x="0" y="0"/>
                <wp:positionH relativeFrom="column">
                  <wp:posOffset>3943351</wp:posOffset>
                </wp:positionH>
                <wp:positionV relativeFrom="page">
                  <wp:posOffset>2343150</wp:posOffset>
                </wp:positionV>
                <wp:extent cx="2700020" cy="2375535"/>
                <wp:effectExtent l="0" t="0" r="5080" b="5715"/>
                <wp:wrapNone/>
                <wp:docPr id="45" name="Rectangle 45"/>
                <wp:cNvGraphicFramePr/>
                <a:graphic xmlns:a="http://schemas.openxmlformats.org/drawingml/2006/main">
                  <a:graphicData uri="http://schemas.microsoft.com/office/word/2010/wordprocessingShape">
                    <wps:wsp>
                      <wps:cNvSpPr/>
                      <wps:spPr>
                        <a:xfrm>
                          <a:off x="0" y="0"/>
                          <a:ext cx="2700020" cy="2375535"/>
                        </a:xfrm>
                        <a:prstGeom prst="rect">
                          <a:avLst/>
                        </a:prstGeom>
                        <a:solidFill>
                          <a:srgbClr val="48497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1993633" id="Rectangle 45" o:spid="_x0000_s1026" style="position:absolute;margin-left:310.5pt;margin-top:184.5pt;width:212.6pt;height:187.05pt;z-index:25166028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" fillcolor="#48497a" stroked="f" strokeweight="1pt">
                <w10:wrap anchory="page"/>
              </v:rect>
            </w:pict>
          </mc:Fallback>
        </mc:AlternateContent>
      </w:r>
      <w:r w:rsidR="00315462">
        <w:rPr>
          <w:noProof/>
          <w:color w:val="1EB8D2"/>
          <w:lang w:val="fr-FR" w:eastAsia="fr-FR" w:bidi="ar-SA"/>
        </w:rPr>
        <mc:AlternateContent>
          <mc:Choice Requires="wps">
            <w:drawing>
              <wp:anchor distT="0" distB="0" distL="114300" distR="114300" simplePos="0" relativeHeight="251659264" behindDoc="0" locked="0" layoutInCell="1" allowOverlap="1" wp14:anchorId="35AE6FC2" wp14:editId="5F4D921C">
                <wp:simplePos x="0" y="0"/>
                <wp:positionH relativeFrom="column">
                  <wp:posOffset>-952500</wp:posOffset>
                </wp:positionH>
                <wp:positionV relativeFrom="page">
                  <wp:posOffset>2343150</wp:posOffset>
                </wp:positionV>
                <wp:extent cx="4905375" cy="2375535"/>
                <wp:effectExtent l="0" t="0" r="9525" b="5715"/>
                <wp:wrapNone/>
                <wp:docPr id="44" name="Rectangle 44"/>
                <wp:cNvGraphicFramePr/>
                <a:graphic xmlns:a="http://schemas.openxmlformats.org/drawingml/2006/main">
                  <a:graphicData uri="http://schemas.microsoft.com/office/word/2010/wordprocessingShape">
                    <wps:wsp>
                      <wps:cNvSpPr/>
                      <wps:spPr>
                        <a:xfrm>
                          <a:off x="0" y="0"/>
                          <a:ext cx="4905375" cy="2375535"/>
                        </a:xfrm>
                        <a:prstGeom prst="rect">
                          <a:avLst/>
                        </a:prstGeom>
                        <a:solidFill>
                          <a:srgbClr val="93394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A39C55B" id="Rectangle 44" o:spid="_x0000_s1026" style="position:absolute;margin-left:-75pt;margin-top:184.5pt;width:386.25pt;height:18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" fillcolor="#933948" stroked="f" strokeweight="1pt">
                <w10:wrap anchory="page"/>
              </v:rect>
            </w:pict>
          </mc:Fallback>
        </mc:AlternateContent>
      </w:r>
    </w:p>
    <w:p w14:paraId="0910E236" w14:textId="13639E75" w:rsidR="000C652A" w:rsidRDefault="000C652A" w:rsidP="000C652A">
      <w:pPr>
        <w:pStyle w:val="Titre1"/>
        <w:spacing w:before="100"/>
        <w:ind w:left="-709" w:right="-619"/>
        <w:rPr>
          <w:color w:val="933948"/>
          <w:lang w:val="fr-FR"/>
        </w:rPr>
      </w:pPr>
    </w:p>
    <w:p w14:paraId="3A90DEC1" w14:textId="0022D75C" w:rsidR="000C652A" w:rsidRDefault="00A17906" w:rsidP="000C652A">
      <w:pPr>
        <w:pStyle w:val="Titre1"/>
        <w:spacing w:before="100"/>
        <w:ind w:left="-709" w:right="-619"/>
        <w:rPr>
          <w:color w:val="933948"/>
          <w:lang w:val="fr-FR"/>
        </w:rPr>
      </w:pPr>
      <w:r>
        <w:rPr>
          <w:noProof/>
          <w:lang w:val="fr-FR" w:eastAsia="fr-FR" w:bidi="ar-SA"/>
        </w:rPr>
        <w:drawing>
          <wp:anchor distT="0" distB="0" distL="114300" distR="114300" simplePos="0" relativeHeight="251679744" behindDoc="0" locked="0" layoutInCell="1" allowOverlap="1" wp14:anchorId="2CE15FE5" wp14:editId="1B168F6B">
            <wp:simplePos x="0" y="0"/>
            <wp:positionH relativeFrom="column">
              <wp:posOffset>4152900</wp:posOffset>
            </wp:positionH>
            <wp:positionV relativeFrom="paragraph">
              <wp:posOffset>200660</wp:posOffset>
            </wp:positionV>
            <wp:extent cx="2338503" cy="1312199"/>
            <wp:effectExtent l="0" t="0" r="5080" b="2540"/>
            <wp:wrapNone/>
            <wp:docPr id="33"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7"/>
                    <pic:cNvPicPr>
                      <a:picLocks noChangeAspect="1"/>
                    </pic:cNvPicPr>
                  </pic:nvPicPr>
                  <pic:blipFill>
                    <a:blip r:embed="rId12" cstate="hqprint">
                      <a:extLst>
                        <a:ext uri="{28A0092B-C50C-407E-A947-70E740481C1C}">
                          <a14:useLocalDpi xmlns:a14="http://schemas.microsoft.com/office/drawing/2010/main" val="0"/>
                        </a:ext>
                      </a:extLst>
                    </a:blip>
                    <a:srcRect/>
                    <a:stretch>
                      <a:fillRect/>
                    </a:stretch>
                  </pic:blipFill>
                  <pic:spPr bwMode="auto">
                    <a:xfrm>
                      <a:off x="0" y="0"/>
                      <a:ext cx="2338503" cy="13121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E4FCC" w14:textId="02EC59A5" w:rsidR="000C652A" w:rsidRDefault="000C652A" w:rsidP="000C652A">
      <w:pPr>
        <w:pStyle w:val="Titre1"/>
        <w:spacing w:before="100"/>
        <w:ind w:left="-709" w:right="-619"/>
        <w:rPr>
          <w:color w:val="933948"/>
          <w:lang w:val="fr-FR"/>
        </w:rPr>
      </w:pPr>
    </w:p>
    <w:p w14:paraId="00F4E0A9" w14:textId="77777777" w:rsidR="000C652A" w:rsidRDefault="000C652A" w:rsidP="000C652A">
      <w:pPr>
        <w:pStyle w:val="Titre1"/>
        <w:spacing w:before="100"/>
        <w:ind w:left="-709" w:right="-619"/>
        <w:rPr>
          <w:color w:val="933948"/>
          <w:lang w:val="fr-FR"/>
        </w:rPr>
      </w:pPr>
    </w:p>
    <w:p w14:paraId="4607E75F" w14:textId="77777777" w:rsidR="000C652A" w:rsidRDefault="000C652A" w:rsidP="000C652A">
      <w:pPr>
        <w:pStyle w:val="Titre1"/>
        <w:spacing w:before="100"/>
        <w:ind w:left="-709" w:right="-619"/>
        <w:rPr>
          <w:color w:val="933948"/>
          <w:lang w:val="fr-FR"/>
        </w:rPr>
      </w:pPr>
    </w:p>
    <w:p w14:paraId="23D7ECAA" w14:textId="77777777" w:rsidR="000C652A" w:rsidRDefault="000C652A" w:rsidP="000C652A">
      <w:pPr>
        <w:pStyle w:val="Titre1"/>
        <w:spacing w:before="100"/>
        <w:ind w:left="-709" w:right="-619"/>
        <w:rPr>
          <w:color w:val="933948"/>
          <w:lang w:val="fr-FR"/>
        </w:rPr>
      </w:pPr>
    </w:p>
    <w:p w14:paraId="44C27055" w14:textId="77777777" w:rsidR="000C652A" w:rsidRDefault="000C652A" w:rsidP="000C652A">
      <w:pPr>
        <w:pStyle w:val="Titre1"/>
        <w:spacing w:before="100"/>
        <w:ind w:left="-709" w:right="-619"/>
        <w:rPr>
          <w:color w:val="933948"/>
          <w:lang w:val="fr-FR"/>
        </w:rPr>
      </w:pPr>
    </w:p>
    <w:p w14:paraId="1C524E8F" w14:textId="77777777" w:rsidR="000C652A" w:rsidRDefault="000C652A" w:rsidP="009A2F6C">
      <w:pPr>
        <w:pStyle w:val="Titre1"/>
        <w:spacing w:before="100"/>
        <w:ind w:left="0" w:right="-619"/>
        <w:rPr>
          <w:color w:val="933948"/>
          <w:lang w:val="fr-FR"/>
        </w:rPr>
      </w:pPr>
    </w:p>
    <w:p w14:paraId="1B345116" w14:textId="77777777" w:rsidR="007C2637" w:rsidRDefault="007C2637" w:rsidP="009A2F6C">
      <w:pPr>
        <w:pStyle w:val="Titre1"/>
        <w:spacing w:before="200"/>
        <w:ind w:left="-709" w:right="-618"/>
        <w:rPr>
          <w:color w:val="933948"/>
          <w:szCs w:val="24"/>
        </w:rPr>
      </w:pPr>
    </w:p>
    <w:p w14:paraId="424BD499" w14:textId="3B392B06" w:rsidR="000C652A" w:rsidRPr="007C2637" w:rsidRDefault="000C652A" w:rsidP="009A2F6C">
      <w:pPr>
        <w:pStyle w:val="Titre1"/>
        <w:spacing w:before="200"/>
        <w:ind w:left="-709" w:right="-618"/>
        <w:rPr>
          <w:color w:val="933948"/>
          <w:szCs w:val="24"/>
        </w:rPr>
      </w:pPr>
      <w:r w:rsidRPr="007C2637">
        <w:rPr>
          <w:color w:val="933948"/>
          <w:szCs w:val="24"/>
        </w:rPr>
        <w:t>Problem to be solved</w:t>
      </w:r>
    </w:p>
    <w:p w14:paraId="47415E8B" w14:textId="4E8C25C6" w:rsidR="00653D0B" w:rsidRPr="007C2637" w:rsidRDefault="00A17906" w:rsidP="00653D0B">
      <w:pPr>
        <w:pStyle w:val="Titre1"/>
        <w:spacing w:before="100"/>
        <w:ind w:left="-709" w:right="-618"/>
        <w:jc w:val="both"/>
        <w:rPr>
          <w:rFonts w:ascii="Montserrat-Light" w:eastAsia="Montserrat-Light" w:hAnsi="Montserrat-Light" w:cs="Montserrat-Light"/>
          <w:b w:val="0"/>
          <w:bCs w:val="0"/>
          <w:color w:val="231F20"/>
          <w:sz w:val="24"/>
          <w:szCs w:val="24"/>
        </w:rPr>
      </w:pPr>
      <w:r w:rsidRPr="007C2637">
        <w:rPr>
          <w:rFonts w:ascii="Montserrat-Light" w:eastAsia="Montserrat-Light" w:hAnsi="Montserrat-Light" w:cs="Montserrat-Light"/>
          <w:b w:val="0"/>
          <w:bCs w:val="0"/>
          <w:color w:val="231F20"/>
          <w:sz w:val="24"/>
          <w:szCs w:val="24"/>
        </w:rPr>
        <w:t xml:space="preserve">Current washing requirements for textile masks require standalone washing cycles at 60ºC (aggressive temperature for the fabrics and polluting of large amounts of water). Therefore, the main challenge is the development of a textile with an integrated disinfection system, reducing the washing requirements of the mask, without compromising user safety. </w:t>
      </w:r>
    </w:p>
    <w:p w14:paraId="7E1AE43A" w14:textId="365CB569" w:rsidR="000C652A" w:rsidRPr="007C2637" w:rsidRDefault="000C652A" w:rsidP="00653D0B">
      <w:pPr>
        <w:pStyle w:val="Titre1"/>
        <w:spacing w:before="221"/>
        <w:ind w:left="-709" w:right="-618"/>
        <w:rPr>
          <w:color w:val="933948"/>
          <w:szCs w:val="24"/>
        </w:rPr>
      </w:pPr>
      <w:r w:rsidRPr="007C2637">
        <w:rPr>
          <w:color w:val="933948"/>
          <w:szCs w:val="24"/>
        </w:rPr>
        <w:t xml:space="preserve">Solution provided by </w:t>
      </w:r>
      <w:proofErr w:type="spellStart"/>
      <w:r w:rsidRPr="007C2637">
        <w:rPr>
          <w:color w:val="933948"/>
          <w:szCs w:val="24"/>
        </w:rPr>
        <w:t>SmartEEs</w:t>
      </w:r>
      <w:proofErr w:type="spellEnd"/>
    </w:p>
    <w:p w14:paraId="23AFA02E" w14:textId="3AABE923" w:rsidR="000C652A" w:rsidRPr="007C2637" w:rsidRDefault="00A17906" w:rsidP="00653D0B">
      <w:pPr>
        <w:pStyle w:val="Titre1"/>
        <w:spacing w:before="100"/>
        <w:ind w:left="-709" w:right="-618"/>
        <w:jc w:val="both"/>
        <w:rPr>
          <w:rFonts w:ascii="Montserrat-Light" w:eastAsia="Montserrat-Light" w:hAnsi="Montserrat-Light" w:cs="Montserrat-Light"/>
          <w:b w:val="0"/>
          <w:bCs w:val="0"/>
          <w:color w:val="231F20"/>
          <w:sz w:val="24"/>
          <w:szCs w:val="24"/>
        </w:rPr>
      </w:pPr>
      <w:r w:rsidRPr="007C2637">
        <w:rPr>
          <w:rFonts w:ascii="Montserrat-Light" w:eastAsia="Montserrat-Light" w:hAnsi="Montserrat-Light" w:cs="Montserrat-Light"/>
          <w:b w:val="0"/>
          <w:bCs w:val="0"/>
          <w:color w:val="231F20"/>
          <w:sz w:val="24"/>
          <w:szCs w:val="24"/>
        </w:rPr>
        <w:t xml:space="preserve">SMART-MASK prototype uses heat to denature and deactivate potential viruses within short timeframes (3 minutes) by heating the facemask at 76ºC. </w:t>
      </w:r>
      <w:proofErr w:type="gramStart"/>
      <w:r w:rsidRPr="007C2637">
        <w:rPr>
          <w:rFonts w:ascii="Montserrat-Light" w:eastAsia="Montserrat-Light" w:hAnsi="Montserrat-Light" w:cs="Montserrat-Light"/>
          <w:b w:val="0"/>
          <w:bCs w:val="0"/>
          <w:color w:val="231F20"/>
          <w:sz w:val="24"/>
          <w:szCs w:val="24"/>
        </w:rPr>
        <w:t xml:space="preserve">It consists in a smart hygienic </w:t>
      </w:r>
      <w:bookmarkStart w:id="0" w:name="_GoBack"/>
      <w:bookmarkEnd w:id="0"/>
      <w:r w:rsidR="007C2637" w:rsidRPr="007C2637">
        <w:rPr>
          <w:rFonts w:ascii="Montserrat-Light" w:eastAsia="Montserrat-Light" w:hAnsi="Montserrat-Light" w:cs="Montserrat-Light"/>
          <w:b w:val="0"/>
          <w:bCs w:val="0"/>
          <w:color w:val="231F20"/>
          <w:sz w:val="24"/>
          <w:szCs w:val="24"/>
        </w:rPr>
        <w:t>facemask</w:t>
      </w:r>
      <w:r w:rsidRPr="007C2637">
        <w:rPr>
          <w:rFonts w:ascii="Montserrat-Light" w:eastAsia="Montserrat-Light" w:hAnsi="Montserrat-Light" w:cs="Montserrat-Light"/>
          <w:b w:val="0"/>
          <w:bCs w:val="0"/>
          <w:color w:val="231F20"/>
          <w:sz w:val="24"/>
          <w:szCs w:val="24"/>
        </w:rPr>
        <w:t>, with a resistive yarn pattern on the inner layer and customized electric interconnections for powering it up.</w:t>
      </w:r>
      <w:proofErr w:type="gramEnd"/>
      <w:r w:rsidRPr="007C2637">
        <w:rPr>
          <w:rFonts w:ascii="Montserrat-Light" w:eastAsia="Montserrat-Light" w:hAnsi="Montserrat-Light" w:cs="Montserrat-Light"/>
          <w:b w:val="0"/>
          <w:bCs w:val="0"/>
          <w:color w:val="231F20"/>
          <w:sz w:val="24"/>
          <w:szCs w:val="24"/>
        </w:rPr>
        <w:t xml:space="preserve"> The current solution also includes the application of humidity and temperature sensors in the facemask, to regulate the heating systems applied. Both the heating and sensing systems interact wirelessly with a mobile app, providing all the necessary data to the end-user.</w:t>
      </w:r>
    </w:p>
    <w:p w14:paraId="37D62CCD" w14:textId="1B99BEFB" w:rsidR="00A17906" w:rsidRPr="007C2637" w:rsidRDefault="000C652A" w:rsidP="00653D0B">
      <w:pPr>
        <w:pStyle w:val="Titre1"/>
        <w:spacing w:before="221"/>
        <w:ind w:left="-709" w:right="-618"/>
        <w:rPr>
          <w:color w:val="933948"/>
          <w:szCs w:val="24"/>
        </w:rPr>
      </w:pPr>
      <w:r w:rsidRPr="007C2637">
        <w:rPr>
          <w:color w:val="933948"/>
          <w:szCs w:val="24"/>
        </w:rPr>
        <w:t>Business model &amp; impact</w:t>
      </w:r>
    </w:p>
    <w:p w14:paraId="40301C50" w14:textId="28F36533" w:rsidR="00653D0B" w:rsidRPr="007C2637" w:rsidRDefault="00A17906" w:rsidP="00897816">
      <w:pPr>
        <w:pStyle w:val="Titre1"/>
        <w:spacing w:before="100"/>
        <w:ind w:left="-709" w:right="-618"/>
        <w:jc w:val="both"/>
        <w:rPr>
          <w:color w:val="231F20"/>
          <w:sz w:val="24"/>
          <w:szCs w:val="24"/>
        </w:rPr>
      </w:pPr>
      <w:r w:rsidRPr="007C2637">
        <w:rPr>
          <w:rFonts w:ascii="Montserrat-Light" w:eastAsia="Montserrat-Light" w:hAnsi="Montserrat-Light" w:cs="Montserrat-Light"/>
          <w:b w:val="0"/>
          <w:bCs w:val="0"/>
          <w:color w:val="231F20"/>
          <w:sz w:val="24"/>
          <w:szCs w:val="24"/>
        </w:rPr>
        <w:t xml:space="preserve">ARPE’s reusable smart </w:t>
      </w:r>
      <w:proofErr w:type="gramStart"/>
      <w:r w:rsidRPr="007C2637">
        <w:rPr>
          <w:rFonts w:ascii="Montserrat-Light" w:eastAsia="Montserrat-Light" w:hAnsi="Montserrat-Light" w:cs="Montserrat-Light"/>
          <w:b w:val="0"/>
          <w:bCs w:val="0"/>
          <w:color w:val="231F20"/>
          <w:sz w:val="24"/>
          <w:szCs w:val="24"/>
        </w:rPr>
        <w:t>face mask</w:t>
      </w:r>
      <w:proofErr w:type="gramEnd"/>
      <w:r w:rsidRPr="007C2637">
        <w:rPr>
          <w:rFonts w:ascii="Montserrat-Light" w:eastAsia="Montserrat-Light" w:hAnsi="Montserrat-Light" w:cs="Montserrat-Light"/>
          <w:b w:val="0"/>
          <w:bCs w:val="0"/>
          <w:color w:val="231F20"/>
          <w:sz w:val="24"/>
          <w:szCs w:val="24"/>
        </w:rPr>
        <w:t xml:space="preserve"> is targeted at the general population and should be used to prevent COVID-19 spreading among other measures, such as social distancing. </w:t>
      </w:r>
      <w:r w:rsidR="0039417C" w:rsidRPr="007C2637">
        <w:rPr>
          <w:rFonts w:ascii="Montserrat-Light" w:eastAsia="Montserrat-Light" w:hAnsi="Montserrat-Light" w:cs="Montserrat-Light"/>
          <w:b w:val="0"/>
          <w:bCs w:val="0"/>
          <w:color w:val="231F20"/>
          <w:sz w:val="24"/>
          <w:szCs w:val="24"/>
        </w:rPr>
        <w:t>The</w:t>
      </w:r>
      <w:r w:rsidRPr="007C2637">
        <w:rPr>
          <w:rFonts w:ascii="Montserrat-Light" w:eastAsia="Montserrat-Light" w:hAnsi="Montserrat-Light" w:cs="Montserrat-Light"/>
          <w:b w:val="0"/>
          <w:bCs w:val="0"/>
          <w:color w:val="231F20"/>
          <w:sz w:val="24"/>
          <w:szCs w:val="24"/>
        </w:rPr>
        <w:t xml:space="preserve"> target market is Europe accounting for 746 million people.</w:t>
      </w:r>
      <w:r w:rsidR="0039417C" w:rsidRPr="007C2637">
        <w:rPr>
          <w:rFonts w:ascii="Montserrat-Light" w:eastAsia="Montserrat-Light" w:hAnsi="Montserrat-Light" w:cs="Montserrat-Light"/>
          <w:b w:val="0"/>
          <w:bCs w:val="0"/>
          <w:color w:val="231F20"/>
          <w:sz w:val="24"/>
          <w:szCs w:val="24"/>
        </w:rPr>
        <w:t xml:space="preserve"> </w:t>
      </w:r>
      <w:r w:rsidRPr="007C2637">
        <w:rPr>
          <w:rFonts w:ascii="Montserrat-Light" w:eastAsia="Montserrat-Light" w:hAnsi="Montserrat-Light" w:cs="Montserrat-Light"/>
          <w:b w:val="0"/>
          <w:bCs w:val="0"/>
          <w:color w:val="231F20"/>
          <w:sz w:val="24"/>
          <w:szCs w:val="24"/>
        </w:rPr>
        <w:t xml:space="preserve">Therefore, </w:t>
      </w:r>
      <w:r w:rsidR="0039417C" w:rsidRPr="007C2637">
        <w:rPr>
          <w:rFonts w:ascii="Montserrat-Light" w:eastAsia="Montserrat-Light" w:hAnsi="Montserrat-Light" w:cs="Montserrat-Light"/>
          <w:b w:val="0"/>
          <w:bCs w:val="0"/>
          <w:color w:val="231F20"/>
          <w:sz w:val="24"/>
          <w:szCs w:val="24"/>
        </w:rPr>
        <w:t>the</w:t>
      </w:r>
      <w:r w:rsidRPr="007C2637">
        <w:rPr>
          <w:rFonts w:ascii="Montserrat-Light" w:eastAsia="Montserrat-Light" w:hAnsi="Montserrat-Light" w:cs="Montserrat-Light"/>
          <w:b w:val="0"/>
          <w:bCs w:val="0"/>
          <w:color w:val="231F20"/>
          <w:sz w:val="24"/>
          <w:szCs w:val="24"/>
        </w:rPr>
        <w:t xml:space="preserve"> total addressable market (TAM) is about €74.6 billion, manageable by selling </w:t>
      </w:r>
      <w:r w:rsidR="0039417C" w:rsidRPr="007C2637">
        <w:rPr>
          <w:rFonts w:ascii="Montserrat-Light" w:eastAsia="Montserrat-Light" w:hAnsi="Montserrat-Light" w:cs="Montserrat-Light"/>
          <w:b w:val="0"/>
          <w:bCs w:val="0"/>
          <w:color w:val="231F20"/>
          <w:sz w:val="24"/>
          <w:szCs w:val="24"/>
        </w:rPr>
        <w:t>the</w:t>
      </w:r>
      <w:r w:rsidRPr="007C2637">
        <w:rPr>
          <w:rFonts w:ascii="Montserrat-Light" w:eastAsia="Montserrat-Light" w:hAnsi="Montserrat-Light" w:cs="Montserrat-Light"/>
          <w:b w:val="0"/>
          <w:bCs w:val="0"/>
          <w:color w:val="231F20"/>
          <w:sz w:val="24"/>
          <w:szCs w:val="24"/>
        </w:rPr>
        <w:t xml:space="preserve"> product at an average price of 100€ to those 746 million people. According to recent data, the rate of adoption of reusable </w:t>
      </w:r>
      <w:proofErr w:type="gramStart"/>
      <w:r w:rsidRPr="007C2637">
        <w:rPr>
          <w:rFonts w:ascii="Montserrat-Light" w:eastAsia="Montserrat-Light" w:hAnsi="Montserrat-Light" w:cs="Montserrat-Light"/>
          <w:b w:val="0"/>
          <w:bCs w:val="0"/>
          <w:color w:val="231F20"/>
          <w:sz w:val="24"/>
          <w:szCs w:val="24"/>
        </w:rPr>
        <w:t>face masks</w:t>
      </w:r>
      <w:proofErr w:type="gramEnd"/>
      <w:r w:rsidRPr="007C2637">
        <w:rPr>
          <w:rFonts w:ascii="Montserrat-Light" w:eastAsia="Montserrat-Light" w:hAnsi="Montserrat-Light" w:cs="Montserrat-Light"/>
          <w:b w:val="0"/>
          <w:bCs w:val="0"/>
          <w:color w:val="231F20"/>
          <w:sz w:val="24"/>
          <w:szCs w:val="24"/>
        </w:rPr>
        <w:t xml:space="preserve"> vs. medical-grade masks is around 12%, making it an attractive €9 billion market opportunity for </w:t>
      </w:r>
      <w:r w:rsidR="0039417C" w:rsidRPr="007C2637">
        <w:rPr>
          <w:rFonts w:ascii="Montserrat-Light" w:eastAsia="Montserrat-Light" w:hAnsi="Montserrat-Light" w:cs="Montserrat-Light"/>
          <w:b w:val="0"/>
          <w:bCs w:val="0"/>
          <w:color w:val="231F20"/>
          <w:sz w:val="24"/>
          <w:szCs w:val="24"/>
        </w:rPr>
        <w:t xml:space="preserve">the company. </w:t>
      </w:r>
      <w:r w:rsidR="002E4F7C" w:rsidRPr="002E4F7C">
        <w:rPr>
          <w:rFonts w:ascii="Montserrat-Light" w:eastAsia="Montserrat-Light" w:hAnsi="Montserrat-Light" w:cs="Montserrat-Light"/>
          <w:b w:val="0"/>
          <w:bCs w:val="0"/>
          <w:color w:val="231F20"/>
          <w:sz w:val="24"/>
          <w:szCs w:val="24"/>
        </w:rPr>
        <w:t xml:space="preserve">To take advantage of this opportunity, </w:t>
      </w:r>
      <w:r w:rsidR="00897816" w:rsidRPr="002E4F7C">
        <w:rPr>
          <w:rFonts w:ascii="Montserrat-Light" w:eastAsia="Montserrat-Light" w:hAnsi="Montserrat-Light" w:cs="Montserrat-Light"/>
          <w:b w:val="0"/>
          <w:bCs w:val="0"/>
          <w:color w:val="231F20"/>
          <w:sz w:val="24"/>
          <w:szCs w:val="24"/>
        </w:rPr>
        <w:t>ARPE</w:t>
      </w:r>
      <w:proofErr w:type="gramStart"/>
      <w:r w:rsidR="00897816" w:rsidRPr="002E4F7C">
        <w:rPr>
          <w:rFonts w:ascii="Montserrat-Light" w:eastAsia="Montserrat-Light" w:hAnsi="Montserrat-Light" w:cs="Montserrat-Light"/>
          <w:b w:val="0"/>
          <w:bCs w:val="0"/>
          <w:color w:val="231F20"/>
          <w:sz w:val="24"/>
          <w:szCs w:val="24"/>
        </w:rPr>
        <w:t>’s sales strategy related</w:t>
      </w:r>
      <w:proofErr w:type="gramEnd"/>
      <w:r w:rsidR="00897816" w:rsidRPr="002E4F7C">
        <w:rPr>
          <w:rFonts w:ascii="Montserrat-Light" w:eastAsia="Montserrat-Light" w:hAnsi="Montserrat-Light" w:cs="Montserrat-Light"/>
          <w:b w:val="0"/>
          <w:bCs w:val="0"/>
          <w:color w:val="231F20"/>
          <w:sz w:val="24"/>
          <w:szCs w:val="24"/>
        </w:rPr>
        <w:t xml:space="preserve"> to SMART reusable face masks largely will rely on three main channels/revenue streams</w:t>
      </w:r>
      <w:r w:rsidR="009A2F6C">
        <w:rPr>
          <w:rFonts w:ascii="Montserrat-Light" w:eastAsia="Montserrat-Light" w:hAnsi="Montserrat-Light" w:cs="Montserrat-Light"/>
          <w:b w:val="0"/>
          <w:bCs w:val="0"/>
          <w:color w:val="231F20"/>
          <w:sz w:val="24"/>
          <w:szCs w:val="24"/>
        </w:rPr>
        <w:t xml:space="preserve">: </w:t>
      </w:r>
      <w:r w:rsidR="009A2F6C" w:rsidRPr="009A2F6C">
        <w:rPr>
          <w:rFonts w:ascii="Montserrat-Light" w:eastAsia="Montserrat-Light" w:hAnsi="Montserrat-Light" w:cs="Montserrat-Light"/>
          <w:b w:val="0"/>
          <w:bCs w:val="0"/>
          <w:color w:val="231F20"/>
          <w:sz w:val="24"/>
          <w:szCs w:val="24"/>
        </w:rPr>
        <w:t>Business-to-Business (B2B)</w:t>
      </w:r>
      <w:r w:rsidR="009A2F6C">
        <w:rPr>
          <w:rFonts w:ascii="Montserrat-Light" w:eastAsia="Montserrat-Light" w:hAnsi="Montserrat-Light" w:cs="Montserrat-Light"/>
          <w:b w:val="0"/>
          <w:bCs w:val="0"/>
          <w:color w:val="231F20"/>
          <w:sz w:val="24"/>
          <w:szCs w:val="24"/>
        </w:rPr>
        <w:t xml:space="preserve">, </w:t>
      </w:r>
      <w:r w:rsidR="009A2F6C" w:rsidRPr="009A2F6C">
        <w:rPr>
          <w:rFonts w:ascii="Montserrat-Light" w:eastAsia="Montserrat-Light" w:hAnsi="Montserrat-Light" w:cs="Montserrat-Light"/>
          <w:b w:val="0"/>
          <w:bCs w:val="0"/>
          <w:color w:val="231F20"/>
          <w:sz w:val="24"/>
          <w:szCs w:val="24"/>
        </w:rPr>
        <w:t>Business-to-Business-to-Consumer (B2B2C)</w:t>
      </w:r>
      <w:r w:rsidR="009A2F6C">
        <w:rPr>
          <w:rFonts w:ascii="Montserrat-Light" w:eastAsia="Montserrat-Light" w:hAnsi="Montserrat-Light" w:cs="Montserrat-Light"/>
          <w:b w:val="0"/>
          <w:bCs w:val="0"/>
          <w:color w:val="231F20"/>
          <w:sz w:val="24"/>
          <w:szCs w:val="24"/>
        </w:rPr>
        <w:t xml:space="preserve"> and </w:t>
      </w:r>
      <w:r w:rsidR="009A2F6C" w:rsidRPr="009A2F6C">
        <w:rPr>
          <w:rFonts w:ascii="Montserrat-Light" w:eastAsia="Montserrat-Light" w:hAnsi="Montserrat-Light" w:cs="Montserrat-Light"/>
          <w:b w:val="0"/>
          <w:bCs w:val="0"/>
          <w:color w:val="231F20"/>
          <w:sz w:val="24"/>
          <w:szCs w:val="24"/>
        </w:rPr>
        <w:t xml:space="preserve">Business-to-Consumer </w:t>
      </w:r>
      <w:r w:rsidR="009A2F6C">
        <w:rPr>
          <w:rFonts w:ascii="Montserrat-Light" w:eastAsia="Montserrat-Light" w:hAnsi="Montserrat-Light" w:cs="Montserrat-Light"/>
          <w:b w:val="0"/>
          <w:bCs w:val="0"/>
          <w:color w:val="231F20"/>
          <w:sz w:val="24"/>
          <w:szCs w:val="24"/>
        </w:rPr>
        <w:t>(</w:t>
      </w:r>
      <w:r w:rsidR="00897816" w:rsidRPr="002E4F7C">
        <w:rPr>
          <w:rFonts w:ascii="Montserrat-Light" w:eastAsia="Montserrat-Light" w:hAnsi="Montserrat-Light" w:cs="Montserrat-Light"/>
          <w:b w:val="0"/>
          <w:bCs w:val="0"/>
          <w:color w:val="231F20"/>
          <w:sz w:val="24"/>
          <w:szCs w:val="24"/>
        </w:rPr>
        <w:t>B2C</w:t>
      </w:r>
      <w:r w:rsidR="009A2F6C">
        <w:rPr>
          <w:rFonts w:ascii="Montserrat-Light" w:eastAsia="Montserrat-Light" w:hAnsi="Montserrat-Light" w:cs="Montserrat-Light"/>
          <w:b w:val="0"/>
          <w:bCs w:val="0"/>
          <w:color w:val="231F20"/>
          <w:sz w:val="24"/>
          <w:szCs w:val="24"/>
        </w:rPr>
        <w:t>)</w:t>
      </w:r>
      <w:r w:rsidR="00897816" w:rsidRPr="002E4F7C">
        <w:rPr>
          <w:rFonts w:ascii="Montserrat-Light" w:eastAsia="Montserrat-Light" w:hAnsi="Montserrat-Light" w:cs="Montserrat-Light"/>
          <w:b w:val="0"/>
          <w:bCs w:val="0"/>
          <w:color w:val="231F20"/>
          <w:sz w:val="24"/>
          <w:szCs w:val="24"/>
        </w:rPr>
        <w:t xml:space="preserve">. </w:t>
      </w:r>
      <w:r w:rsidRPr="002E4F7C">
        <w:rPr>
          <w:rFonts w:ascii="Montserrat-Light" w:eastAsia="Montserrat-Light" w:hAnsi="Montserrat-Light" w:cs="Montserrat-Light"/>
          <w:b w:val="0"/>
          <w:bCs w:val="0"/>
          <w:color w:val="231F20"/>
          <w:sz w:val="24"/>
          <w:szCs w:val="24"/>
        </w:rPr>
        <w:t>The SMART-MASK technology will expectedly extend the current portfolio products towards smart textile electronics with improved sustainability and lower carbon</w:t>
      </w:r>
      <w:r w:rsidRPr="00653D0B">
        <w:rPr>
          <w:rFonts w:ascii="Montserrat-Light" w:eastAsia="Montserrat-Light" w:hAnsi="Montserrat-Light" w:cs="Montserrat-Light"/>
          <w:b w:val="0"/>
          <w:bCs w:val="0"/>
          <w:color w:val="231F20"/>
          <w:sz w:val="24"/>
          <w:szCs w:val="24"/>
        </w:rPr>
        <w:t xml:space="preserve"> fingerprint.</w:t>
      </w:r>
      <w:r w:rsidR="00653D0B" w:rsidRPr="007C2637">
        <w:rPr>
          <w:rFonts w:ascii="Montserrat-Light" w:eastAsia="Montserrat-Light" w:hAnsi="Montserrat-Light" w:cs="Montserrat-Light"/>
          <w:b w:val="0"/>
          <w:bCs w:val="0"/>
          <w:color w:val="231F20"/>
          <w:sz w:val="24"/>
          <w:szCs w:val="24"/>
        </w:rPr>
        <w:t xml:space="preserve"> </w:t>
      </w:r>
    </w:p>
    <w:sectPr w:rsidR="00653D0B" w:rsidRPr="007C2637" w:rsidSect="00F21094">
      <w:footerReference w:type="default" r:id="rId13"/>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C44E8" w14:textId="77777777" w:rsidR="00F31BF7" w:rsidRDefault="00F31BF7" w:rsidP="00971159">
      <w:r>
        <w:separator/>
      </w:r>
    </w:p>
  </w:endnote>
  <w:endnote w:type="continuationSeparator" w:id="0">
    <w:p w14:paraId="3C9595E3" w14:textId="77777777" w:rsidR="00F31BF7" w:rsidRDefault="00F31BF7" w:rsidP="00971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Light">
    <w:altName w:val="Calibri"/>
    <w:charset w:val="4D"/>
    <w:family w:val="auto"/>
    <w:pitch w:val="variable"/>
    <w:sig w:usb0="00000007" w:usb1="00000000" w:usb2="00000000" w:usb3="00000000" w:csb0="00000093" w:csb1="00000000"/>
  </w:font>
  <w:font w:name="Montserrat">
    <w:altName w:val="Times New Roman"/>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Font Awesome 5 Brands">
    <w:altName w:val="Calibri"/>
    <w:panose1 w:val="00000000000000000000"/>
    <w:charset w:val="00"/>
    <w:family w:val="auto"/>
    <w:notTrueType/>
    <w:pitch w:val="variable"/>
    <w:sig w:usb0="00000003" w:usb1="00000000" w:usb2="00000000" w:usb3="00000000" w:csb0="00000001" w:csb1="00000000"/>
  </w:font>
  <w:font w:name="FontAwesome5ProSolid">
    <w:altName w:val="Cambria"/>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F55BD" w14:textId="0A73E9DE" w:rsidR="00971159" w:rsidRDefault="00971159">
    <w:pPr>
      <w:pStyle w:val="Pieddepage"/>
    </w:pPr>
    <w:r>
      <w:rPr>
        <w:noProof/>
        <w:sz w:val="28"/>
        <w:lang w:val="fr-FR" w:eastAsia="fr-FR"/>
      </w:rPr>
      <mc:AlternateContent>
        <mc:Choice Requires="wpg">
          <w:drawing>
            <wp:anchor distT="0" distB="0" distL="114300" distR="114300" simplePos="0" relativeHeight="251659264" behindDoc="0" locked="0" layoutInCell="1" allowOverlap="1" wp14:anchorId="57B8AABC" wp14:editId="1BDFB315">
              <wp:simplePos x="0" y="0"/>
              <wp:positionH relativeFrom="column">
                <wp:posOffset>-962167</wp:posOffset>
              </wp:positionH>
              <wp:positionV relativeFrom="paragraph">
                <wp:posOffset>-264700</wp:posOffset>
              </wp:positionV>
              <wp:extent cx="7560310" cy="918210"/>
              <wp:effectExtent l="0" t="0" r="2540" b="0"/>
              <wp:wrapNone/>
              <wp:docPr id="43" name="Group 43"/>
              <wp:cNvGraphicFramePr/>
              <a:graphic xmlns:a="http://schemas.openxmlformats.org/drawingml/2006/main">
                <a:graphicData uri="http://schemas.microsoft.com/office/word/2010/wordprocessingGroup">
                  <wpg:wgp>
                    <wpg:cNvGrpSpPr/>
                    <wpg:grpSpPr>
                      <a:xfrm>
                        <a:off x="0" y="0"/>
                        <a:ext cx="7560310" cy="918210"/>
                        <a:chOff x="0" y="0"/>
                        <a:chExt cx="7560310" cy="918210"/>
                      </a:xfrm>
                    </wpg:grpSpPr>
                    <wpg:grpSp>
                      <wpg:cNvPr id="2" name="Group 2"/>
                      <wpg:cNvGrpSpPr>
                        <a:grpSpLocks/>
                      </wpg:cNvGrpSpPr>
                      <wpg:grpSpPr bwMode="auto">
                        <a:xfrm>
                          <a:off x="0" y="0"/>
                          <a:ext cx="7560310" cy="918210"/>
                          <a:chOff x="0" y="15392"/>
                          <a:chExt cx="11906" cy="1446"/>
                        </a:xfrm>
                      </wpg:grpSpPr>
                      <wps:wsp>
                        <wps:cNvPr id="3" name="Rectangle 4"/>
                        <wps:cNvSpPr>
                          <a:spLocks/>
                        </wps:cNvSpPr>
                        <wps:spPr bwMode="auto">
                          <a:xfrm>
                            <a:off x="0" y="15392"/>
                            <a:ext cx="11906" cy="1446"/>
                          </a:xfrm>
                          <a:prstGeom prst="rect">
                            <a:avLst/>
                          </a:prstGeom>
                          <a:solidFill>
                            <a:srgbClr val="F4F4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 name="Pictur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1379" y="15768"/>
                            <a:ext cx="964" cy="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41" name="Text Box 41"/>
                      <wps:cNvSpPr txBox="1"/>
                      <wps:spPr>
                        <a:xfrm>
                          <a:off x="1484142" y="175846"/>
                          <a:ext cx="1899138" cy="640080"/>
                        </a:xfrm>
                        <a:prstGeom prst="rect">
                          <a:avLst/>
                        </a:prstGeom>
                        <a:noFill/>
                        <a:ln w="6350">
                          <a:noFill/>
                        </a:ln>
                      </wps:spPr>
                      <wps:txbx>
                        <w:txbxContent>
                          <w:p w14:paraId="7F719910" w14:textId="6FA4367C" w:rsidR="00971159" w:rsidRDefault="00971159" w:rsidP="00971159">
                            <w:r>
                              <w:rPr>
                                <w:color w:val="231F20"/>
                                <w:spacing w:val="-3"/>
                                <w:sz w:val="14"/>
                              </w:rPr>
                              <w:t xml:space="preserve">This </w:t>
                            </w:r>
                            <w:r>
                              <w:rPr>
                                <w:color w:val="231F20"/>
                                <w:sz w:val="14"/>
                              </w:rPr>
                              <w:t xml:space="preserve">project has received funding </w:t>
                            </w:r>
                            <w:r>
                              <w:rPr>
                                <w:color w:val="231F20"/>
                                <w:spacing w:val="-4"/>
                                <w:sz w:val="14"/>
                              </w:rPr>
                              <w:t xml:space="preserve">from </w:t>
                            </w:r>
                            <w:r>
                              <w:rPr>
                                <w:color w:val="231F20"/>
                                <w:sz w:val="14"/>
                              </w:rPr>
                              <w:t xml:space="preserve">the European Union’s Horizon 2020 research and innovation programme under grant agreement No. </w:t>
                            </w:r>
                            <w:r w:rsidR="00342910" w:rsidRPr="00342910">
                              <w:rPr>
                                <w:color w:val="231F20"/>
                                <w:sz w:val="14"/>
                              </w:rPr>
                              <w:t>8720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3798698" y="184245"/>
                          <a:ext cx="3018359" cy="423081"/>
                        </a:xfrm>
                        <a:prstGeom prst="rect">
                          <a:avLst/>
                        </a:prstGeom>
                        <a:noFill/>
                        <a:ln w="6350">
                          <a:noFill/>
                        </a:ln>
                      </wps:spPr>
                      <wps:txbx>
                        <w:txbxContent>
                          <w:p w14:paraId="7FEB3BFD" w14:textId="662EECA9" w:rsidR="00971159" w:rsidRPr="006C1FA6" w:rsidRDefault="00971159" w:rsidP="006C1FA6">
                            <w:pPr>
                              <w:spacing w:before="146"/>
                              <w:ind w:left="441"/>
                              <w:rPr>
                                <w:rFonts w:ascii="Montserrat" w:hAnsi="Montserrat"/>
                                <w:sz w:val="17"/>
                              </w:rPr>
                            </w:pPr>
                            <w:r>
                              <w:rPr>
                                <w:rFonts w:ascii="Font Awesome 5 Brands" w:hAnsi="Font Awesome 5 Brands"/>
                                <w:color w:val="FCA84B"/>
                                <w:sz w:val="17"/>
                              </w:rPr>
                              <w:t xml:space="preserve"> </w:t>
                            </w:r>
                            <w:r>
                              <w:rPr>
                                <w:rFonts w:ascii="Montserrat" w:hAnsi="Montserrat"/>
                                <w:color w:val="231F20"/>
                                <w:sz w:val="17"/>
                              </w:rPr>
                              <w:t>@</w:t>
                            </w:r>
                            <w:proofErr w:type="spellStart"/>
                            <w:r>
                              <w:rPr>
                                <w:rFonts w:ascii="Montserrat" w:hAnsi="Montserrat"/>
                                <w:color w:val="231F20"/>
                                <w:sz w:val="17"/>
                              </w:rPr>
                              <w:t>SmartEEsEU</w:t>
                            </w:r>
                            <w:proofErr w:type="spellEnd"/>
                            <w:r>
                              <w:rPr>
                                <w:rFonts w:ascii="Montserrat" w:hAnsi="Montserrat"/>
                                <w:color w:val="231F20"/>
                                <w:sz w:val="17"/>
                              </w:rPr>
                              <w:t xml:space="preserve">    </w:t>
                            </w:r>
                            <w:r>
                              <w:rPr>
                                <w:rFonts w:ascii="Font Awesome 5 Brands" w:hAnsi="Font Awesome 5 Brands"/>
                                <w:color w:val="FCA84B"/>
                                <w:sz w:val="17"/>
                              </w:rPr>
                              <w:t xml:space="preserve"> </w:t>
                            </w:r>
                            <w:proofErr w:type="spellStart"/>
                            <w:r>
                              <w:rPr>
                                <w:rFonts w:ascii="Montserrat" w:hAnsi="Montserrat"/>
                                <w:color w:val="231F20"/>
                                <w:sz w:val="17"/>
                              </w:rPr>
                              <w:t>SmartEEsEU</w:t>
                            </w:r>
                            <w:proofErr w:type="spellEnd"/>
                            <w:r>
                              <w:rPr>
                                <w:rFonts w:ascii="Montserrat" w:hAnsi="Montserrat"/>
                                <w:color w:val="231F20"/>
                                <w:sz w:val="17"/>
                              </w:rPr>
                              <w:t xml:space="preserve">    </w:t>
                            </w:r>
                            <w:r>
                              <w:rPr>
                                <w:rFonts w:ascii="FontAwesome5ProSolid" w:hAnsi="FontAwesome5ProSolid"/>
                                <w:b/>
                                <w:color w:val="FCA84B"/>
                                <w:sz w:val="17"/>
                              </w:rPr>
                              <w:t xml:space="preserve"> </w:t>
                            </w:r>
                            <w:hyperlink r:id="rId2">
                              <w:r w:rsidR="00342910">
                                <w:rPr>
                                  <w:rFonts w:ascii="Montserrat" w:hAnsi="Montserrat"/>
                                  <w:color w:val="231F20"/>
                                  <w:sz w:val="17"/>
                                </w:rPr>
                                <w:t>www.smartees.</w:t>
                              </w:r>
                            </w:hyperlink>
                            <w:proofErr w:type="gramStart"/>
                            <w:r w:rsidR="00342910">
                              <w:rPr>
                                <w:rFonts w:ascii="Montserrat" w:hAnsi="Montserrat"/>
                                <w:color w:val="231F20"/>
                                <w:sz w:val="17"/>
                              </w:rPr>
                              <w:t>tech</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7B8AABC" id="Group 43" o:spid="_x0000_s1029" style="position:absolute;margin-left:-75.75pt;margin-top:-20.85pt;width:595.3pt;height:72.3pt;z-index:251659264;mso-height-relative:margin" coordsize="75603,91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">
              <v:group id="Group 2" o:spid="_x0000_s1030" style="position:absolute;width:75603;height:9182" coordorigin=",15392" coordsize="11906,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4" o:spid="_x0000_s1031" style="position:absolute;top:15392;width:11906;height:1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" fillcolor="#f4f4f4" stroked="f">
                  <v:path arrowok="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style="position:absolute;left:1379;top:15768;width:964;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">
                  <v:imagedata r:id="rId3" o:title=""/>
                  <v:path arrowok="t"/>
                  <o:lock v:ext="edit" aspectratio="f"/>
                </v:shape>
              </v:group>
              <v:shapetype id="_x0000_t202" coordsize="21600,21600" o:spt="202" path="m,l,21600r21600,l21600,xe">
                <v:stroke joinstyle="miter"/>
                <v:path gradientshapeok="t" o:connecttype="rect"/>
              </v:shapetype>
              <v:shape id="Text Box 41" o:spid="_x0000_s1033" type="#_x0000_t202" style="position:absolute;left:14841;top:1758;width:18991;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7F719910" w14:textId="6FA4367C" w:rsidR="00971159" w:rsidRDefault="00971159" w:rsidP="00971159">
                      <w:r>
                        <w:rPr>
                          <w:color w:val="231F20"/>
                          <w:spacing w:val="-3"/>
                          <w:sz w:val="14"/>
                        </w:rPr>
                        <w:t xml:space="preserve">This </w:t>
                      </w:r>
                      <w:r>
                        <w:rPr>
                          <w:color w:val="231F20"/>
                          <w:sz w:val="14"/>
                        </w:rPr>
                        <w:t xml:space="preserve">project has received funding </w:t>
                      </w:r>
                      <w:r>
                        <w:rPr>
                          <w:color w:val="231F20"/>
                          <w:spacing w:val="-4"/>
                          <w:sz w:val="14"/>
                        </w:rPr>
                        <w:t xml:space="preserve">from </w:t>
                      </w:r>
                      <w:r>
                        <w:rPr>
                          <w:color w:val="231F20"/>
                          <w:sz w:val="14"/>
                        </w:rPr>
                        <w:t xml:space="preserve">the European Union’s Horizon 2020 research and innovation programme under grant agreement No. </w:t>
                      </w:r>
                      <w:r w:rsidR="00342910" w:rsidRPr="00342910">
                        <w:rPr>
                          <w:color w:val="231F20"/>
                          <w:sz w:val="14"/>
                        </w:rPr>
                        <w:t>872076</w:t>
                      </w:r>
                    </w:p>
                  </w:txbxContent>
                </v:textbox>
              </v:shape>
              <v:shape id="Text Box 42" o:spid="_x0000_s1034" type="#_x0000_t202" style="position:absolute;left:37986;top:1842;width:30184;height:4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FEB3BFD" w14:textId="662EECA9" w:rsidR="00971159" w:rsidRPr="006C1FA6" w:rsidRDefault="00971159" w:rsidP="006C1FA6">
                      <w:pPr>
                        <w:spacing w:before="146"/>
                        <w:ind w:left="441"/>
                        <w:rPr>
                          <w:rFonts w:ascii="Montserrat" w:hAnsi="Montserrat"/>
                          <w:sz w:val="17"/>
                        </w:rPr>
                      </w:pPr>
                      <w:r>
                        <w:rPr>
                          <w:rFonts w:ascii="Font Awesome 5 Brands" w:hAnsi="Font Awesome 5 Brands"/>
                          <w:color w:val="FCA84B"/>
                          <w:sz w:val="17"/>
                        </w:rPr>
                        <w:t xml:space="preserve"> </w:t>
                      </w:r>
                      <w:r>
                        <w:rPr>
                          <w:rFonts w:ascii="Montserrat" w:hAnsi="Montserrat"/>
                          <w:color w:val="231F20"/>
                          <w:sz w:val="17"/>
                        </w:rPr>
                        <w:t xml:space="preserve">@SmartEEsEU    </w:t>
                      </w:r>
                      <w:r>
                        <w:rPr>
                          <w:rFonts w:ascii="Font Awesome 5 Brands" w:hAnsi="Font Awesome 5 Brands"/>
                          <w:color w:val="FCA84B"/>
                          <w:sz w:val="17"/>
                        </w:rPr>
                        <w:t xml:space="preserve"> </w:t>
                      </w:r>
                      <w:r>
                        <w:rPr>
                          <w:rFonts w:ascii="Montserrat" w:hAnsi="Montserrat"/>
                          <w:color w:val="231F20"/>
                          <w:sz w:val="17"/>
                        </w:rPr>
                        <w:t xml:space="preserve">SmartEEsEU    </w:t>
                      </w:r>
                      <w:r>
                        <w:rPr>
                          <w:rFonts w:ascii="FontAwesome5ProSolid" w:hAnsi="FontAwesome5ProSolid"/>
                          <w:b/>
                          <w:color w:val="FCA84B"/>
                          <w:sz w:val="17"/>
                        </w:rPr>
                        <w:t xml:space="preserve"> </w:t>
                      </w:r>
                      <w:hyperlink r:id="rId4">
                        <w:r w:rsidR="00342910">
                          <w:rPr>
                            <w:rFonts w:ascii="Montserrat" w:hAnsi="Montserrat"/>
                            <w:color w:val="231F20"/>
                            <w:sz w:val="17"/>
                          </w:rPr>
                          <w:t>www.smartees.</w:t>
                        </w:r>
                      </w:hyperlink>
                      <w:r w:rsidR="00342910">
                        <w:rPr>
                          <w:rFonts w:ascii="Montserrat" w:hAnsi="Montserrat"/>
                          <w:color w:val="231F20"/>
                          <w:sz w:val="17"/>
                        </w:rPr>
                        <w:t>tech</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D4957" w14:textId="77777777" w:rsidR="00F31BF7" w:rsidRDefault="00F31BF7" w:rsidP="00971159">
      <w:r>
        <w:separator/>
      </w:r>
    </w:p>
  </w:footnote>
  <w:footnote w:type="continuationSeparator" w:id="0">
    <w:p w14:paraId="53697603" w14:textId="77777777" w:rsidR="00F31BF7" w:rsidRDefault="00F31BF7" w:rsidP="009711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3MDEwM7cwMja3MLdU0lEKTi0uzszPAykwrgUARaxQyiwAAAA="/>
  </w:docVars>
  <w:rsids>
    <w:rsidRoot w:val="00971159"/>
    <w:rsid w:val="000377E5"/>
    <w:rsid w:val="000531F4"/>
    <w:rsid w:val="000C0C91"/>
    <w:rsid w:val="000C652A"/>
    <w:rsid w:val="000F3B6B"/>
    <w:rsid w:val="00104E65"/>
    <w:rsid w:val="001D0ACC"/>
    <w:rsid w:val="00204F82"/>
    <w:rsid w:val="00285ABC"/>
    <w:rsid w:val="002864AD"/>
    <w:rsid w:val="002C489B"/>
    <w:rsid w:val="002E4F7C"/>
    <w:rsid w:val="00315462"/>
    <w:rsid w:val="00342910"/>
    <w:rsid w:val="00374872"/>
    <w:rsid w:val="00374E57"/>
    <w:rsid w:val="0039417C"/>
    <w:rsid w:val="0047448E"/>
    <w:rsid w:val="00585852"/>
    <w:rsid w:val="005B79D9"/>
    <w:rsid w:val="005B7FFC"/>
    <w:rsid w:val="005F59F6"/>
    <w:rsid w:val="00653D0B"/>
    <w:rsid w:val="0067189D"/>
    <w:rsid w:val="006C1FA6"/>
    <w:rsid w:val="007C2637"/>
    <w:rsid w:val="007F72F5"/>
    <w:rsid w:val="008321D7"/>
    <w:rsid w:val="00861773"/>
    <w:rsid w:val="0086644C"/>
    <w:rsid w:val="00867CC7"/>
    <w:rsid w:val="00897816"/>
    <w:rsid w:val="008A0928"/>
    <w:rsid w:val="008B7E53"/>
    <w:rsid w:val="008E4C21"/>
    <w:rsid w:val="0092165C"/>
    <w:rsid w:val="00971159"/>
    <w:rsid w:val="009762CC"/>
    <w:rsid w:val="009A2F6C"/>
    <w:rsid w:val="009B5D8F"/>
    <w:rsid w:val="00A01F63"/>
    <w:rsid w:val="00A0786E"/>
    <w:rsid w:val="00A17906"/>
    <w:rsid w:val="00A441F3"/>
    <w:rsid w:val="00AE2E94"/>
    <w:rsid w:val="00AF1E4A"/>
    <w:rsid w:val="00B25DD7"/>
    <w:rsid w:val="00B41292"/>
    <w:rsid w:val="00B72B29"/>
    <w:rsid w:val="00B80D8C"/>
    <w:rsid w:val="00BD0A23"/>
    <w:rsid w:val="00BE3C1F"/>
    <w:rsid w:val="00BF0E07"/>
    <w:rsid w:val="00BF4472"/>
    <w:rsid w:val="00C07508"/>
    <w:rsid w:val="00C71142"/>
    <w:rsid w:val="00C82672"/>
    <w:rsid w:val="00CC1423"/>
    <w:rsid w:val="00CD27ED"/>
    <w:rsid w:val="00D00551"/>
    <w:rsid w:val="00D176AA"/>
    <w:rsid w:val="00D45276"/>
    <w:rsid w:val="00D763E0"/>
    <w:rsid w:val="00DC63C4"/>
    <w:rsid w:val="00E663E6"/>
    <w:rsid w:val="00EA22A8"/>
    <w:rsid w:val="00EA67F3"/>
    <w:rsid w:val="00EB16EC"/>
    <w:rsid w:val="00EC3785"/>
    <w:rsid w:val="00F13C79"/>
    <w:rsid w:val="00F21094"/>
    <w:rsid w:val="00F31BF7"/>
    <w:rsid w:val="00FA0932"/>
    <w:rsid w:val="00FC09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2EC0F"/>
  <w14:defaultImageDpi w14:val="32767"/>
  <w15:chartTrackingRefBased/>
  <w15:docId w15:val="{9089DF19-7BCF-C142-882B-E79BEEAC0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159"/>
    <w:pPr>
      <w:widowControl w:val="0"/>
      <w:autoSpaceDE w:val="0"/>
      <w:autoSpaceDN w:val="0"/>
    </w:pPr>
    <w:rPr>
      <w:rFonts w:ascii="Montserrat-Light" w:eastAsia="Montserrat-Light" w:hAnsi="Montserrat-Light" w:cs="Montserrat-Light"/>
      <w:sz w:val="22"/>
      <w:szCs w:val="22"/>
      <w:lang w:eastAsia="en-GB" w:bidi="en-GB"/>
    </w:rPr>
  </w:style>
  <w:style w:type="paragraph" w:styleId="Titre1">
    <w:name w:val="heading 1"/>
    <w:basedOn w:val="Normal"/>
    <w:link w:val="Titre1Car"/>
    <w:uiPriority w:val="9"/>
    <w:qFormat/>
    <w:rsid w:val="00971159"/>
    <w:pPr>
      <w:ind w:left="1379"/>
      <w:outlineLvl w:val="0"/>
    </w:pPr>
    <w:rPr>
      <w:rFonts w:ascii="Montserrat" w:eastAsia="Montserrat" w:hAnsi="Montserrat" w:cs="Montserrat"/>
      <w:b/>
      <w:b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71159"/>
    <w:pPr>
      <w:widowControl/>
      <w:tabs>
        <w:tab w:val="center" w:pos="4680"/>
        <w:tab w:val="right" w:pos="9360"/>
      </w:tabs>
      <w:autoSpaceDE/>
      <w:autoSpaceDN/>
    </w:pPr>
    <w:rPr>
      <w:rFonts w:asciiTheme="minorHAnsi" w:eastAsiaTheme="minorHAnsi" w:hAnsiTheme="minorHAnsi" w:cstheme="minorBidi"/>
      <w:sz w:val="24"/>
      <w:szCs w:val="24"/>
      <w:lang w:eastAsia="en-US" w:bidi="ar-SA"/>
    </w:rPr>
  </w:style>
  <w:style w:type="character" w:customStyle="1" w:styleId="En-tteCar">
    <w:name w:val="En-tête Car"/>
    <w:basedOn w:val="Policepardfaut"/>
    <w:link w:val="En-tte"/>
    <w:uiPriority w:val="99"/>
    <w:rsid w:val="00971159"/>
  </w:style>
  <w:style w:type="paragraph" w:styleId="Pieddepage">
    <w:name w:val="footer"/>
    <w:basedOn w:val="Normal"/>
    <w:link w:val="PieddepageCar"/>
    <w:uiPriority w:val="99"/>
    <w:unhideWhenUsed/>
    <w:rsid w:val="00971159"/>
    <w:pPr>
      <w:widowControl/>
      <w:tabs>
        <w:tab w:val="center" w:pos="4680"/>
        <w:tab w:val="right" w:pos="9360"/>
      </w:tabs>
      <w:autoSpaceDE/>
      <w:autoSpaceDN/>
    </w:pPr>
    <w:rPr>
      <w:rFonts w:asciiTheme="minorHAnsi" w:eastAsiaTheme="minorHAnsi" w:hAnsiTheme="minorHAnsi" w:cstheme="minorBidi"/>
      <w:sz w:val="24"/>
      <w:szCs w:val="24"/>
      <w:lang w:eastAsia="en-US" w:bidi="ar-SA"/>
    </w:rPr>
  </w:style>
  <w:style w:type="character" w:customStyle="1" w:styleId="PieddepageCar">
    <w:name w:val="Pied de page Car"/>
    <w:basedOn w:val="Policepardfaut"/>
    <w:link w:val="Pieddepage"/>
    <w:uiPriority w:val="99"/>
    <w:rsid w:val="00971159"/>
  </w:style>
  <w:style w:type="character" w:customStyle="1" w:styleId="Titre1Car">
    <w:name w:val="Titre 1 Car"/>
    <w:basedOn w:val="Policepardfaut"/>
    <w:link w:val="Titre1"/>
    <w:uiPriority w:val="9"/>
    <w:rsid w:val="00971159"/>
    <w:rPr>
      <w:rFonts w:ascii="Montserrat" w:eastAsia="Montserrat" w:hAnsi="Montserrat" w:cs="Montserrat"/>
      <w:b/>
      <w:bCs/>
      <w:sz w:val="28"/>
      <w:szCs w:val="28"/>
      <w:lang w:eastAsia="en-GB" w:bidi="en-GB"/>
    </w:rPr>
  </w:style>
  <w:style w:type="paragraph" w:styleId="Corpsdetexte">
    <w:name w:val="Body Text"/>
    <w:basedOn w:val="Normal"/>
    <w:link w:val="CorpsdetexteCar"/>
    <w:uiPriority w:val="1"/>
    <w:qFormat/>
    <w:rsid w:val="00971159"/>
    <w:rPr>
      <w:sz w:val="20"/>
      <w:szCs w:val="20"/>
    </w:rPr>
  </w:style>
  <w:style w:type="character" w:customStyle="1" w:styleId="CorpsdetexteCar">
    <w:name w:val="Corps de texte Car"/>
    <w:basedOn w:val="Policepardfaut"/>
    <w:link w:val="Corpsdetexte"/>
    <w:uiPriority w:val="1"/>
    <w:rsid w:val="00971159"/>
    <w:rPr>
      <w:rFonts w:ascii="Montserrat-Light" w:eastAsia="Montserrat-Light" w:hAnsi="Montserrat-Light" w:cs="Montserrat-Light"/>
      <w:sz w:val="20"/>
      <w:szCs w:val="20"/>
      <w:lang w:eastAsia="en-GB" w:bidi="en-GB"/>
    </w:rPr>
  </w:style>
  <w:style w:type="paragraph" w:styleId="Textedebulles">
    <w:name w:val="Balloon Text"/>
    <w:basedOn w:val="Normal"/>
    <w:link w:val="TextedebullesCar"/>
    <w:uiPriority w:val="99"/>
    <w:semiHidden/>
    <w:unhideWhenUsed/>
    <w:rsid w:val="0047448E"/>
    <w:rPr>
      <w:rFonts w:ascii="Segoe UI" w:hAnsi="Segoe UI" w:cs="Segoe UI"/>
      <w:sz w:val="18"/>
      <w:szCs w:val="18"/>
    </w:rPr>
  </w:style>
  <w:style w:type="character" w:customStyle="1" w:styleId="TextedebullesCar">
    <w:name w:val="Texte de bulles Car"/>
    <w:basedOn w:val="Policepardfaut"/>
    <w:link w:val="Textedebulles"/>
    <w:uiPriority w:val="99"/>
    <w:semiHidden/>
    <w:rsid w:val="0047448E"/>
    <w:rPr>
      <w:rFonts w:ascii="Segoe UI" w:eastAsia="Montserrat-Light" w:hAnsi="Segoe UI" w:cs="Segoe UI"/>
      <w:sz w:val="18"/>
      <w:szCs w:val="18"/>
      <w:lang w:eastAsia="en-GB" w:bidi="en-GB"/>
    </w:rPr>
  </w:style>
  <w:style w:type="paragraph" w:styleId="NormalWeb">
    <w:name w:val="Normal (Web)"/>
    <w:basedOn w:val="Normal"/>
    <w:uiPriority w:val="99"/>
    <w:semiHidden/>
    <w:unhideWhenUsed/>
    <w:rsid w:val="00F13C79"/>
    <w:pPr>
      <w:widowControl/>
      <w:autoSpaceDE/>
      <w:autoSpaceDN/>
      <w:spacing w:before="100" w:beforeAutospacing="1" w:after="100" w:afterAutospacing="1"/>
    </w:pPr>
    <w:rPr>
      <w:rFonts w:ascii="Times New Roman" w:eastAsiaTheme="minorEastAsia" w:hAnsi="Times New Roman" w:cs="Times New Roman"/>
      <w:sz w:val="24"/>
      <w:szCs w:val="24"/>
      <w:lang w:val="fr-FR" w:eastAsia="fr-FR" w:bidi="ar-SA"/>
    </w:rPr>
  </w:style>
  <w:style w:type="table" w:styleId="Grilledutableau">
    <w:name w:val="Table Grid"/>
    <w:basedOn w:val="TableauNormal"/>
    <w:uiPriority w:val="39"/>
    <w:rsid w:val="00A17906"/>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A17906"/>
    <w:pPr>
      <w:widowControl/>
      <w:autoSpaceDE/>
      <w:autoSpaceDN/>
      <w:spacing w:after="200"/>
    </w:pPr>
    <w:rPr>
      <w:rFonts w:asciiTheme="minorHAnsi" w:eastAsiaTheme="minorHAnsi" w:hAnsiTheme="minorHAnsi" w:cstheme="minorBidi"/>
      <w:i/>
      <w:iCs/>
      <w:color w:val="44546A" w:themeColor="text2"/>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hyperlink" Target="http://www.smartees.eu/" TargetMode="External"/><Relationship Id="rId1" Type="http://schemas.openxmlformats.org/officeDocument/2006/relationships/image" Target="media/image5.png"/><Relationship Id="rId4" Type="http://schemas.openxmlformats.org/officeDocument/2006/relationships/hyperlink" Target="http://www.smartees.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D4067-AC1E-4484-990D-67D5180F8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311</Words>
  <Characters>1712</Characters>
  <Application>Microsoft Office Word</Application>
  <DocSecurity>0</DocSecurity>
  <Lines>14</Lines>
  <Paragraphs>4</Paragraphs>
  <ScaleCrop>false</ScaleCrop>
  <HeadingPairs>
    <vt:vector size="6" baseType="variant">
      <vt:variant>
        <vt:lpstr>Título</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Inman</dc:creator>
  <cp:keywords/>
  <dc:description/>
  <cp:lastModifiedBy>GAVILLET Jérôme 211183</cp:lastModifiedBy>
  <cp:revision>7</cp:revision>
  <cp:lastPrinted>2023-01-13T12:14:00Z</cp:lastPrinted>
  <dcterms:created xsi:type="dcterms:W3CDTF">2023-01-20T15:44:00Z</dcterms:created>
  <dcterms:modified xsi:type="dcterms:W3CDTF">2023-01-26T08:55:00Z</dcterms:modified>
</cp:coreProperties>
</file>